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s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ó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ón, y radicar la solicitud a contratación. Registro en SECOP(2) el proceso pú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ó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ón al grupo de soporte para gestió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ón en producción es entregada en operació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4:11Z</dcterms:created>
  <dcterms:modified xsi:type="dcterms:W3CDTF">2023-07-21T21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